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41" w:rightFromText="141" w:vertAnchor="text" w:tblpX="-568" w:tblpY="1"/>
        <w:tblOverlap w:val="never"/>
        <w:tblW w:w="10745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37"/>
        <w:gridCol w:w="10608"/>
      </w:tblGrid>
      <w:tr w:rsidR="006D2386" w:rsidRPr="00F215CD" w:rsidTr="00FC1371">
        <w:tc>
          <w:tcPr>
            <w:tcW w:w="137" w:type="dxa"/>
            <w:shd w:val="solid" w:color="192758" w:fill="auto"/>
          </w:tcPr>
          <w:p w:rsidR="006D2386" w:rsidRPr="009B5B05" w:rsidRDefault="006D2386" w:rsidP="00D4680B"/>
        </w:tc>
        <w:tc>
          <w:tcPr>
            <w:tcW w:w="0" w:type="auto"/>
            <w:shd w:val="solid" w:color="192758" w:fill="auto"/>
            <w:hideMark/>
          </w:tcPr>
          <w:tbl>
            <w:tblPr>
              <w:tblStyle w:val="TableGrid"/>
              <w:tblW w:w="10494" w:type="dxa"/>
              <w:jc w:val="center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179"/>
              <w:gridCol w:w="3315"/>
            </w:tblGrid>
            <w:tr w:rsidR="006D2386" w:rsidRPr="00F215CD" w:rsidTr="00F215CD">
              <w:trPr>
                <w:jc w:val="center"/>
              </w:trPr>
              <w:tc>
                <w:tcPr>
                  <w:tcW w:w="7179" w:type="dxa"/>
                  <w:shd w:val="solid" w:color="192758" w:fill="auto"/>
                </w:tcPr>
                <w:p w:rsidR="006D2386" w:rsidRPr="009B5B05" w:rsidRDefault="006D2386" w:rsidP="00846C94">
                  <w:pPr>
                    <w:framePr w:hSpace="141" w:wrap="around" w:vAnchor="text" w:hAnchor="text" w:x="-568" w:y="1"/>
                    <w:suppressOverlap/>
                    <w:rPr>
                      <w:b/>
                      <w:color w:val="FFFFFF" w:themeColor="background1"/>
                      <w:sz w:val="32"/>
                      <w:szCs w:val="20"/>
                      <w:lang w:val="de-DE"/>
                    </w:rPr>
                  </w:pPr>
                  <w:r w:rsidRPr="009B5B05">
                    <w:rPr>
                      <w:b/>
                      <w:color w:val="FFFFFF" w:themeColor="background1"/>
                      <w:sz w:val="12"/>
                      <w:szCs w:val="12"/>
                      <w:lang w:val="de-DE"/>
                    </w:rPr>
                    <w:br/>
                  </w:r>
                  <w:r w:rsidRPr="009B5B05">
                    <w:rPr>
                      <w:b/>
                      <w:color w:val="FFFFFF" w:themeColor="background1"/>
                      <w:sz w:val="32"/>
                      <w:szCs w:val="20"/>
                      <w:lang w:val="de-DE"/>
                    </w:rPr>
                    <w:t>Scandlines Newsletter</w:t>
                  </w:r>
                </w:p>
                <w:p w:rsidR="006D2386" w:rsidRPr="009B5B05" w:rsidRDefault="006D2386" w:rsidP="00846C94">
                  <w:pPr>
                    <w:framePr w:hSpace="141" w:wrap="around" w:vAnchor="text" w:hAnchor="text" w:x="-568" w:y="1"/>
                    <w:suppressOverlap/>
                    <w:jc w:val="center"/>
                    <w:rPr>
                      <w:b/>
                      <w:color w:val="FFFFFF" w:themeColor="background1"/>
                      <w:sz w:val="12"/>
                      <w:szCs w:val="12"/>
                      <w:lang w:val="de-DE"/>
                    </w:rPr>
                  </w:pPr>
                </w:p>
              </w:tc>
              <w:tc>
                <w:tcPr>
                  <w:tcW w:w="3315" w:type="dxa"/>
                  <w:shd w:val="solid" w:color="192758" w:fill="auto"/>
                  <w:hideMark/>
                </w:tcPr>
                <w:p w:rsidR="006D2386" w:rsidRPr="009B5B05" w:rsidRDefault="006D2386" w:rsidP="00846C94">
                  <w:pPr>
                    <w:framePr w:hSpace="141" w:wrap="around" w:vAnchor="text" w:hAnchor="text" w:x="-568" w:y="1"/>
                    <w:tabs>
                      <w:tab w:val="left" w:pos="653"/>
                    </w:tabs>
                    <w:spacing w:after="200" w:line="276" w:lineRule="auto"/>
                    <w:ind w:left="-954" w:right="726"/>
                    <w:suppressOverlap/>
                    <w:jc w:val="right"/>
                    <w:rPr>
                      <w:b/>
                      <w:color w:val="FFFFFF" w:themeColor="background1"/>
                      <w:sz w:val="12"/>
                      <w:szCs w:val="12"/>
                      <w:lang w:val="de-DE"/>
                    </w:rPr>
                  </w:pPr>
                  <w:r w:rsidRPr="009B5B05">
                    <w:rPr>
                      <w:color w:val="FFFFFF" w:themeColor="background1"/>
                      <w:sz w:val="12"/>
                      <w:szCs w:val="12"/>
                      <w:lang w:val="de-DE"/>
                    </w:rPr>
                    <w:br/>
                  </w:r>
                  <w:r w:rsidR="00F215CD">
                    <w:rPr>
                      <w:color w:val="FFFFFF" w:themeColor="background1"/>
                      <w:sz w:val="20"/>
                      <w:szCs w:val="21"/>
                      <w:lang w:val="de-DE"/>
                    </w:rPr>
                    <w:t xml:space="preserve"> </w:t>
                  </w:r>
                  <w:r w:rsidR="00FB0468">
                    <w:rPr>
                      <w:color w:val="FFFFFF" w:themeColor="background1"/>
                      <w:sz w:val="20"/>
                      <w:szCs w:val="21"/>
                      <w:lang w:val="de-DE"/>
                    </w:rPr>
                    <w:t>6</w:t>
                  </w:r>
                  <w:r w:rsidR="003F7CE2">
                    <w:rPr>
                      <w:color w:val="FFFFFF" w:themeColor="background1"/>
                      <w:sz w:val="20"/>
                      <w:szCs w:val="21"/>
                      <w:lang w:val="de-DE"/>
                    </w:rPr>
                    <w:t>.</w:t>
                  </w:r>
                  <w:r w:rsidR="00F215CD">
                    <w:rPr>
                      <w:color w:val="FFFFFF" w:themeColor="background1"/>
                      <w:sz w:val="20"/>
                      <w:szCs w:val="21"/>
                      <w:lang w:val="de-DE"/>
                    </w:rPr>
                    <w:t xml:space="preserve"> </w:t>
                  </w:r>
                  <w:r w:rsidR="007B6697">
                    <w:rPr>
                      <w:color w:val="FFFFFF" w:themeColor="background1"/>
                      <w:sz w:val="20"/>
                      <w:szCs w:val="21"/>
                      <w:lang w:val="de-DE"/>
                    </w:rPr>
                    <w:t>Mai</w:t>
                  </w:r>
                  <w:r w:rsidR="00FD61DB">
                    <w:rPr>
                      <w:color w:val="FFFFFF" w:themeColor="background1"/>
                      <w:sz w:val="20"/>
                      <w:szCs w:val="21"/>
                      <w:lang w:val="de-DE"/>
                    </w:rPr>
                    <w:t xml:space="preserve"> </w:t>
                  </w:r>
                  <w:r w:rsidR="00DB33F5">
                    <w:rPr>
                      <w:color w:val="FFFFFF" w:themeColor="background1"/>
                      <w:sz w:val="20"/>
                      <w:szCs w:val="21"/>
                      <w:lang w:val="de-DE"/>
                    </w:rPr>
                    <w:t>202</w:t>
                  </w:r>
                  <w:r w:rsidR="00FD61DB">
                    <w:rPr>
                      <w:color w:val="FFFFFF" w:themeColor="background1"/>
                      <w:sz w:val="20"/>
                      <w:szCs w:val="21"/>
                      <w:lang w:val="de-DE"/>
                    </w:rPr>
                    <w:t>4</w:t>
                  </w:r>
                </w:p>
              </w:tc>
            </w:tr>
          </w:tbl>
          <w:p w:rsidR="006D2386" w:rsidRPr="009B5B05" w:rsidRDefault="006D2386" w:rsidP="00D4680B">
            <w:pPr>
              <w:rPr>
                <w:lang w:val="de-DE"/>
              </w:rPr>
            </w:pPr>
          </w:p>
        </w:tc>
      </w:tr>
      <w:tr w:rsidR="008F1A77" w:rsidRPr="00FB0468" w:rsidTr="00FC1371">
        <w:trPr>
          <w:trHeight w:val="2057"/>
        </w:trPr>
        <w:tc>
          <w:tcPr>
            <w:tcW w:w="1074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F1A77" w:rsidRPr="009B5B05" w:rsidRDefault="008F1A77" w:rsidP="00D4680B">
            <w:pPr>
              <w:spacing w:after="240" w:line="252" w:lineRule="auto"/>
              <w:rPr>
                <w:szCs w:val="21"/>
                <w:lang w:val="de-DE"/>
              </w:rPr>
            </w:pPr>
          </w:p>
          <w:p w:rsidR="008F1A77" w:rsidRPr="009B5B05" w:rsidRDefault="008F1A77" w:rsidP="00D4680B">
            <w:pPr>
              <w:tabs>
                <w:tab w:val="left" w:pos="8770"/>
              </w:tabs>
              <w:spacing w:after="240" w:line="252" w:lineRule="auto"/>
              <w:rPr>
                <w:szCs w:val="21"/>
                <w:lang w:val="de-DE"/>
              </w:rPr>
            </w:pPr>
            <w:r w:rsidRPr="009B5B05">
              <w:rPr>
                <w:szCs w:val="21"/>
                <w:lang w:val="de-DE"/>
              </w:rPr>
              <w:t xml:space="preserve">Lieber Partner, </w:t>
            </w:r>
            <w:r w:rsidR="00291195" w:rsidRPr="009B5B05">
              <w:rPr>
                <w:szCs w:val="21"/>
                <w:lang w:val="de-DE"/>
              </w:rPr>
              <w:tab/>
            </w:r>
          </w:p>
          <w:p w:rsidR="008F1A77" w:rsidRPr="009B5B05" w:rsidRDefault="008F1A77" w:rsidP="00D4680B">
            <w:pPr>
              <w:spacing w:after="240" w:line="252" w:lineRule="auto"/>
              <w:rPr>
                <w:szCs w:val="21"/>
                <w:lang w:val="de-DE"/>
              </w:rPr>
            </w:pPr>
            <w:r w:rsidRPr="009B5B05">
              <w:rPr>
                <w:szCs w:val="21"/>
                <w:lang w:val="de-DE"/>
              </w:rPr>
              <w:t>in diesem Newsletter möchten wir Sie über folgende</w:t>
            </w:r>
            <w:r w:rsidR="00FD61DB">
              <w:rPr>
                <w:szCs w:val="21"/>
                <w:lang w:val="de-DE"/>
              </w:rPr>
              <w:t>s</w:t>
            </w:r>
            <w:r w:rsidR="00942A8A">
              <w:rPr>
                <w:szCs w:val="21"/>
                <w:lang w:val="de-DE"/>
              </w:rPr>
              <w:t xml:space="preserve"> Them</w:t>
            </w:r>
            <w:r w:rsidR="00FD61DB">
              <w:rPr>
                <w:szCs w:val="21"/>
                <w:lang w:val="de-DE"/>
              </w:rPr>
              <w:t>a</w:t>
            </w:r>
            <w:r w:rsidR="00DB33F5">
              <w:rPr>
                <w:szCs w:val="21"/>
                <w:lang w:val="de-DE"/>
              </w:rPr>
              <w:t xml:space="preserve"> </w:t>
            </w:r>
            <w:r w:rsidRPr="009B5B05">
              <w:rPr>
                <w:szCs w:val="21"/>
                <w:lang w:val="de-DE"/>
              </w:rPr>
              <w:t>informieren:</w:t>
            </w:r>
          </w:p>
          <w:p w:rsidR="00C423D2" w:rsidRPr="00FD61DB" w:rsidRDefault="00FB0468" w:rsidP="007B6697">
            <w:pPr>
              <w:pStyle w:val="ListParagraph"/>
              <w:numPr>
                <w:ilvl w:val="0"/>
                <w:numId w:val="9"/>
              </w:numPr>
              <w:rPr>
                <w:b/>
                <w:color w:val="002060"/>
                <w:szCs w:val="21"/>
                <w:lang w:val="de-DE"/>
              </w:rPr>
            </w:pPr>
            <w:r>
              <w:rPr>
                <w:b/>
                <w:color w:val="002060"/>
                <w:szCs w:val="21"/>
                <w:lang w:val="de-DE"/>
              </w:rPr>
              <w:t xml:space="preserve">Verspätete Rechnungsstellung im Mai </w:t>
            </w:r>
            <w:r w:rsidR="004707E2" w:rsidRPr="00FD61DB">
              <w:rPr>
                <w:b/>
                <w:color w:val="002060"/>
                <w:szCs w:val="21"/>
                <w:lang w:val="de-DE"/>
              </w:rPr>
              <w:t xml:space="preserve"> </w:t>
            </w:r>
          </w:p>
        </w:tc>
      </w:tr>
      <w:tr w:rsidR="008C5238" w:rsidRPr="00846C94" w:rsidTr="00FC1371">
        <w:trPr>
          <w:trHeight w:val="2057"/>
        </w:trPr>
        <w:tc>
          <w:tcPr>
            <w:tcW w:w="1074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C5238" w:rsidRDefault="008C5238" w:rsidP="008C5238">
            <w:pPr>
              <w:autoSpaceDE w:val="0"/>
              <w:autoSpaceDN w:val="0"/>
              <w:rPr>
                <w:color w:val="002060"/>
                <w:szCs w:val="21"/>
                <w:lang w:val="de-DE"/>
              </w:rPr>
            </w:pPr>
          </w:p>
          <w:p w:rsidR="00FB0468" w:rsidRDefault="00FB0468" w:rsidP="008C5238">
            <w:pPr>
              <w:autoSpaceDE w:val="0"/>
              <w:autoSpaceDN w:val="0"/>
              <w:rPr>
                <w:color w:val="002060"/>
                <w:szCs w:val="21"/>
                <w:lang w:val="de-DE"/>
              </w:rPr>
            </w:pPr>
            <w:r>
              <w:rPr>
                <w:b/>
                <w:color w:val="002060"/>
                <w:szCs w:val="21"/>
                <w:lang w:val="de-DE"/>
              </w:rPr>
              <w:t xml:space="preserve">Verspätete Rechnungsstellung im Mai </w:t>
            </w:r>
            <w:r w:rsidRPr="00FD61DB">
              <w:rPr>
                <w:b/>
                <w:color w:val="002060"/>
                <w:szCs w:val="21"/>
                <w:lang w:val="de-DE"/>
              </w:rPr>
              <w:t xml:space="preserve"> </w:t>
            </w:r>
          </w:p>
          <w:p w:rsidR="00FB0468" w:rsidRPr="00E63413" w:rsidRDefault="00FB0468" w:rsidP="008C5238">
            <w:pPr>
              <w:autoSpaceDE w:val="0"/>
              <w:autoSpaceDN w:val="0"/>
              <w:rPr>
                <w:color w:val="002060"/>
                <w:szCs w:val="21"/>
                <w:lang w:val="de-DE"/>
              </w:rPr>
            </w:pPr>
          </w:p>
          <w:p w:rsidR="00FB0468" w:rsidRDefault="00FB0468" w:rsidP="00FB0468">
            <w:pPr>
              <w:rPr>
                <w:bCs/>
                <w:sz w:val="20"/>
                <w:szCs w:val="20"/>
                <w:lang w:val="de-DE"/>
              </w:rPr>
            </w:pPr>
            <w:r w:rsidRPr="00FB0468">
              <w:rPr>
                <w:bCs/>
                <w:sz w:val="20"/>
                <w:szCs w:val="20"/>
                <w:lang w:val="de-DE"/>
              </w:rPr>
              <w:t>Aufgrund einer technischen Aktualisierung unseres Finanzsystems werden sich unsere wöchentlichen Rechnungen den ganzen Mai über verzögern.</w:t>
            </w:r>
          </w:p>
          <w:p w:rsidR="00FB0468" w:rsidRPr="00FB0468" w:rsidRDefault="00FB0468" w:rsidP="00FB0468">
            <w:pPr>
              <w:rPr>
                <w:bCs/>
                <w:sz w:val="20"/>
                <w:szCs w:val="20"/>
                <w:lang w:val="de-DE"/>
              </w:rPr>
            </w:pPr>
          </w:p>
          <w:p w:rsidR="00391B58" w:rsidRDefault="00391B58" w:rsidP="00FB0468">
            <w:pPr>
              <w:rPr>
                <w:rStyle w:val="ui-provider"/>
                <w:lang w:val="de-DE"/>
              </w:rPr>
            </w:pPr>
            <w:bookmarkStart w:id="0" w:name="_GoBack"/>
            <w:r w:rsidRPr="00391B58">
              <w:rPr>
                <w:rStyle w:val="ui-provider"/>
                <w:lang w:val="de-DE"/>
              </w:rPr>
              <w:t xml:space="preserve">Dies trifft </w:t>
            </w:r>
            <w:r w:rsidR="00B744FC">
              <w:rPr>
                <w:rStyle w:val="ui-provider"/>
                <w:lang w:val="de-DE"/>
              </w:rPr>
              <w:t xml:space="preserve">sowohl für </w:t>
            </w:r>
            <w:r w:rsidRPr="00391B58">
              <w:rPr>
                <w:rStyle w:val="ui-provider"/>
                <w:lang w:val="de-DE"/>
              </w:rPr>
              <w:t>rechnungsbasierte Fälle als auch</w:t>
            </w:r>
            <w:r w:rsidR="00B744FC">
              <w:rPr>
                <w:rStyle w:val="ui-provider"/>
                <w:lang w:val="de-DE"/>
              </w:rPr>
              <w:t xml:space="preserve"> für</w:t>
            </w:r>
            <w:r w:rsidRPr="00391B58">
              <w:rPr>
                <w:rStyle w:val="ui-provider"/>
                <w:lang w:val="de-DE"/>
              </w:rPr>
              <w:t xml:space="preserve"> die Rechnungslegung zu</w:t>
            </w:r>
            <w:r>
              <w:rPr>
                <w:rStyle w:val="ui-provider"/>
                <w:lang w:val="de-DE"/>
              </w:rPr>
              <w:t xml:space="preserve">. </w:t>
            </w:r>
            <w:bookmarkEnd w:id="0"/>
          </w:p>
          <w:p w:rsidR="00391B58" w:rsidRPr="00846C94" w:rsidRDefault="00391B58" w:rsidP="00FB0468">
            <w:pPr>
              <w:rPr>
                <w:rStyle w:val="ui-provider"/>
                <w:lang w:val="de-DE"/>
              </w:rPr>
            </w:pPr>
          </w:p>
          <w:p w:rsidR="00FB0468" w:rsidRPr="00FB0468" w:rsidRDefault="00FB0468" w:rsidP="00FB0468">
            <w:pPr>
              <w:rPr>
                <w:bCs/>
                <w:sz w:val="20"/>
                <w:szCs w:val="20"/>
                <w:lang w:val="de-DE"/>
              </w:rPr>
            </w:pPr>
            <w:r w:rsidRPr="00FB0468">
              <w:rPr>
                <w:bCs/>
                <w:sz w:val="20"/>
                <w:szCs w:val="20"/>
                <w:lang w:val="de-DE"/>
              </w:rPr>
              <w:t>Wir gehen davon aus, dass bis Ende Mai alles wieder</w:t>
            </w:r>
            <w:r>
              <w:rPr>
                <w:bCs/>
                <w:sz w:val="20"/>
                <w:szCs w:val="20"/>
                <w:lang w:val="de-DE"/>
              </w:rPr>
              <w:t xml:space="preserve"> wie gewohnt funktionieren wird. </w:t>
            </w:r>
          </w:p>
          <w:p w:rsidR="00FB0468" w:rsidRPr="00FB0468" w:rsidRDefault="00FB0468" w:rsidP="00FB0468">
            <w:pPr>
              <w:rPr>
                <w:bCs/>
                <w:sz w:val="20"/>
                <w:szCs w:val="20"/>
                <w:lang w:val="de-DE"/>
              </w:rPr>
            </w:pPr>
          </w:p>
          <w:p w:rsidR="00FB0468" w:rsidRDefault="00FB0468" w:rsidP="00FB0468">
            <w:pPr>
              <w:rPr>
                <w:bCs/>
                <w:sz w:val="20"/>
                <w:szCs w:val="20"/>
                <w:lang w:val="de-DE"/>
              </w:rPr>
            </w:pPr>
            <w:r w:rsidRPr="00FB0468">
              <w:rPr>
                <w:bCs/>
                <w:sz w:val="20"/>
                <w:szCs w:val="20"/>
                <w:lang w:val="de-DE"/>
              </w:rPr>
              <w:t>Wir entschuldigen uns für etwaige Unannehmlichkeiten.</w:t>
            </w:r>
          </w:p>
          <w:p w:rsidR="008C5238" w:rsidRPr="00846C94" w:rsidRDefault="008C5238" w:rsidP="00FB0468">
            <w:pPr>
              <w:autoSpaceDE w:val="0"/>
              <w:autoSpaceDN w:val="0"/>
              <w:rPr>
                <w:color w:val="002060"/>
                <w:szCs w:val="21"/>
                <w:lang w:val="de-DE"/>
              </w:rPr>
            </w:pPr>
          </w:p>
        </w:tc>
      </w:tr>
      <w:tr w:rsidR="008C5238" w:rsidRPr="00846C94" w:rsidTr="0055480B">
        <w:trPr>
          <w:trHeight w:val="842"/>
        </w:trPr>
        <w:tc>
          <w:tcPr>
            <w:tcW w:w="107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C5238" w:rsidRPr="009B5B05" w:rsidRDefault="008C5238" w:rsidP="008C5238">
            <w:pPr>
              <w:pBdr>
                <w:bottom w:val="single" w:sz="4" w:space="1" w:color="auto"/>
              </w:pBdr>
              <w:autoSpaceDE w:val="0"/>
              <w:autoSpaceDN w:val="0"/>
              <w:adjustRightInd w:val="0"/>
              <w:spacing w:before="40" w:after="40"/>
              <w:jc w:val="center"/>
              <w:rPr>
                <w:rFonts w:eastAsia="Calibri"/>
                <w:b/>
                <w:color w:val="002060"/>
                <w:sz w:val="16"/>
                <w:szCs w:val="16"/>
                <w:lang w:val="de-DE"/>
              </w:rPr>
            </w:pPr>
            <w:r w:rsidRPr="009B5B05">
              <w:rPr>
                <w:rFonts w:eastAsia="Calibri"/>
                <w:b/>
                <w:color w:val="002060"/>
                <w:sz w:val="16"/>
                <w:szCs w:val="16"/>
                <w:lang w:val="de-DE"/>
              </w:rPr>
              <w:t>Änderungen un</w:t>
            </w:r>
            <w:r>
              <w:rPr>
                <w:rFonts w:eastAsia="Calibri"/>
                <w:b/>
                <w:color w:val="002060"/>
                <w:sz w:val="16"/>
                <w:szCs w:val="16"/>
                <w:lang w:val="de-DE"/>
              </w:rPr>
              <w:t>d Irrtümer vorbehalten.</w:t>
            </w:r>
          </w:p>
          <w:p w:rsidR="008C5238" w:rsidRPr="009B5B05" w:rsidRDefault="008C5238" w:rsidP="008C5238">
            <w:pPr>
              <w:jc w:val="center"/>
              <w:rPr>
                <w:rFonts w:eastAsia="Calibri"/>
                <w:sz w:val="16"/>
                <w:szCs w:val="16"/>
                <w:lang w:val="de-DE"/>
              </w:rPr>
            </w:pPr>
          </w:p>
          <w:p w:rsidR="008C5238" w:rsidRPr="008761A1" w:rsidRDefault="008C5238" w:rsidP="008C5238">
            <w:pPr>
              <w:ind w:left="-60"/>
              <w:jc w:val="center"/>
              <w:rPr>
                <w:b/>
                <w:color w:val="002060"/>
                <w:szCs w:val="21"/>
                <w:shd w:val="clear" w:color="auto" w:fill="FFFFFF"/>
                <w:lang w:val="de-DE"/>
              </w:rPr>
            </w:pPr>
            <w:r w:rsidRPr="009B5B05">
              <w:rPr>
                <w:rFonts w:eastAsia="Calibri"/>
                <w:sz w:val="16"/>
                <w:szCs w:val="16"/>
                <w:lang w:val="de-DE"/>
              </w:rPr>
              <w:t xml:space="preserve">Falls Sie keine weiteren Newsletter von Scandlines erhalten möchten, senden Sie bitte eine E-Mail an </w:t>
            </w:r>
            <w:hyperlink r:id="rId8" w:history="1">
              <w:r w:rsidRPr="003041F3">
                <w:rPr>
                  <w:rStyle w:val="Hyperlink"/>
                  <w:rFonts w:eastAsia="Calibri"/>
                  <w:sz w:val="16"/>
                  <w:szCs w:val="16"/>
                  <w:lang w:val="de-DE"/>
                </w:rPr>
                <w:t>gonorth@scandlines.com</w:t>
              </w:r>
            </w:hyperlink>
            <w:r w:rsidRPr="009B5B05">
              <w:rPr>
                <w:rFonts w:eastAsia="Calibri"/>
                <w:sz w:val="16"/>
                <w:szCs w:val="16"/>
                <w:lang w:val="de-DE"/>
              </w:rPr>
              <w:t xml:space="preserve"> !</w:t>
            </w:r>
          </w:p>
        </w:tc>
      </w:tr>
      <w:tr w:rsidR="008C5238" w:rsidRPr="00846C94" w:rsidTr="00D4680B">
        <w:tc>
          <w:tcPr>
            <w:tcW w:w="10745" w:type="dxa"/>
            <w:gridSpan w:val="2"/>
            <w:hideMark/>
          </w:tcPr>
          <w:p w:rsidR="008C5238" w:rsidRPr="002C7FFB" w:rsidRDefault="008C5238" w:rsidP="008C5238">
            <w:pPr>
              <w:jc w:val="center"/>
              <w:rPr>
                <w:rFonts w:eastAsiaTheme="minorHAnsi"/>
                <w:sz w:val="20"/>
                <w:szCs w:val="20"/>
                <w:lang w:val="de-DE" w:eastAsia="da-DK"/>
              </w:rPr>
            </w:pPr>
            <w:r w:rsidRPr="009B5B05">
              <w:rPr>
                <w:rFonts w:eastAsiaTheme="minorHAnsi"/>
                <w:noProof/>
                <w:sz w:val="20"/>
                <w:szCs w:val="20"/>
                <w:lang w:val="da-DK" w:eastAsia="da-DK"/>
              </w:rPr>
              <w:drawing>
                <wp:anchor distT="0" distB="0" distL="114300" distR="114300" simplePos="0" relativeHeight="251684864" behindDoc="0" locked="0" layoutInCell="1" allowOverlap="1" wp14:anchorId="2F4553F2" wp14:editId="11B2486D">
                  <wp:simplePos x="0" y="0"/>
                  <wp:positionH relativeFrom="margin">
                    <wp:align>center</wp:align>
                  </wp:positionH>
                  <wp:positionV relativeFrom="margin">
                    <wp:align>top</wp:align>
                  </wp:positionV>
                  <wp:extent cx="5993130" cy="817245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93130" cy="8172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8C5238" w:rsidRPr="009B5B05" w:rsidTr="00D4680B">
        <w:tc>
          <w:tcPr>
            <w:tcW w:w="10745" w:type="dxa"/>
            <w:gridSpan w:val="2"/>
            <w:shd w:val="clear" w:color="auto" w:fill="002060"/>
          </w:tcPr>
          <w:p w:rsidR="008C5238" w:rsidRPr="009B5B05" w:rsidRDefault="008C5238" w:rsidP="008C5238">
            <w:pPr>
              <w:jc w:val="center"/>
              <w:rPr>
                <w:rFonts w:eastAsia="Calibri"/>
                <w:sz w:val="16"/>
                <w:szCs w:val="16"/>
                <w:lang w:val="de-DE"/>
              </w:rPr>
            </w:pPr>
          </w:p>
          <w:p w:rsidR="008C5238" w:rsidRPr="009B5B05" w:rsidRDefault="008C5238" w:rsidP="008C5238">
            <w:pPr>
              <w:jc w:val="center"/>
              <w:rPr>
                <w:rFonts w:eastAsia="Calibri"/>
                <w:sz w:val="16"/>
                <w:szCs w:val="16"/>
                <w:lang w:val="de-DE"/>
              </w:rPr>
            </w:pPr>
            <w:r w:rsidRPr="009B5B05">
              <w:rPr>
                <w:rFonts w:eastAsia="Calibri"/>
                <w:sz w:val="16"/>
                <w:szCs w:val="16"/>
                <w:lang w:val="de-DE"/>
              </w:rPr>
              <w:t xml:space="preserve">Scandlines Deutschland GmbH </w:t>
            </w:r>
            <w:r w:rsidRPr="009B5B05">
              <w:rPr>
                <w:rFonts w:eastAsia="Calibri"/>
                <w:color w:val="FFC000"/>
                <w:sz w:val="16"/>
                <w:szCs w:val="16"/>
                <w:lang w:val="de-DE"/>
              </w:rPr>
              <w:t>|</w:t>
            </w:r>
            <w:r w:rsidRPr="009B5B05">
              <w:rPr>
                <w:rFonts w:eastAsia="Calibri"/>
                <w:sz w:val="16"/>
                <w:szCs w:val="16"/>
                <w:lang w:val="de-DE"/>
              </w:rPr>
              <w:t xml:space="preserve"> Drehbahn 7 </w:t>
            </w:r>
            <w:r w:rsidRPr="009B5B05">
              <w:rPr>
                <w:rFonts w:eastAsia="Calibri"/>
                <w:color w:val="FFC000"/>
                <w:sz w:val="16"/>
                <w:szCs w:val="16"/>
                <w:lang w:val="de-DE"/>
              </w:rPr>
              <w:t>|</w:t>
            </w:r>
            <w:r w:rsidRPr="009B5B05">
              <w:rPr>
                <w:rFonts w:eastAsia="Calibri"/>
                <w:sz w:val="16"/>
                <w:szCs w:val="16"/>
                <w:lang w:val="de-DE"/>
              </w:rPr>
              <w:t xml:space="preserve"> 20354 Hamburg</w:t>
            </w:r>
          </w:p>
          <w:p w:rsidR="008C5238" w:rsidRPr="009B5B05" w:rsidRDefault="008C5238" w:rsidP="008C5238">
            <w:pPr>
              <w:jc w:val="center"/>
              <w:rPr>
                <w:rFonts w:eastAsia="Calibri"/>
                <w:sz w:val="16"/>
                <w:szCs w:val="16"/>
                <w:lang w:val="de-DE"/>
              </w:rPr>
            </w:pPr>
            <w:r w:rsidRPr="009B5B05">
              <w:rPr>
                <w:rFonts w:eastAsia="Calibri"/>
                <w:sz w:val="16"/>
                <w:szCs w:val="16"/>
                <w:lang w:val="de-DE"/>
              </w:rPr>
              <w:t>Buchung und Information: +49 (0)381 – 77 88 77 66</w:t>
            </w:r>
          </w:p>
          <w:p w:rsidR="008C5238" w:rsidRPr="009B5B05" w:rsidRDefault="008C5238" w:rsidP="008C5238">
            <w:pPr>
              <w:jc w:val="center"/>
              <w:rPr>
                <w:rFonts w:eastAsia="Calibri"/>
                <w:sz w:val="16"/>
                <w:szCs w:val="16"/>
                <w:lang w:val="de-DE"/>
              </w:rPr>
            </w:pPr>
            <w:r w:rsidRPr="009B5B05">
              <w:rPr>
                <w:rFonts w:eastAsia="Calibri"/>
                <w:sz w:val="16"/>
                <w:szCs w:val="16"/>
                <w:lang w:val="de-DE"/>
              </w:rPr>
              <w:t>24-Stunden-Hotline für Buskunden: +49 (0)381 – 66 61 94 40</w:t>
            </w:r>
          </w:p>
          <w:p w:rsidR="008C5238" w:rsidRPr="009B5B05" w:rsidRDefault="008C5238" w:rsidP="008C5238">
            <w:pPr>
              <w:shd w:val="clear" w:color="auto" w:fill="002060"/>
              <w:jc w:val="center"/>
              <w:rPr>
                <w:sz w:val="16"/>
                <w:szCs w:val="16"/>
                <w:lang w:val="de-DE" w:eastAsia="da-DK"/>
              </w:rPr>
            </w:pPr>
          </w:p>
          <w:p w:rsidR="008C5238" w:rsidRPr="009B5B05" w:rsidRDefault="008C5238" w:rsidP="008C5238">
            <w:pPr>
              <w:shd w:val="clear" w:color="auto" w:fill="002060"/>
              <w:jc w:val="center"/>
              <w:rPr>
                <w:sz w:val="16"/>
                <w:szCs w:val="16"/>
                <w:lang w:val="de-DE" w:eastAsia="da-DK"/>
              </w:rPr>
            </w:pPr>
            <w:r w:rsidRPr="009B5B05">
              <w:rPr>
                <w:sz w:val="16"/>
                <w:szCs w:val="16"/>
                <w:lang w:val="de-DE" w:eastAsia="da-DK"/>
              </w:rPr>
              <w:t>HRB Hamburg 135499</w:t>
            </w:r>
            <w:r w:rsidRPr="009B5B05">
              <w:rPr>
                <w:sz w:val="16"/>
                <w:szCs w:val="16"/>
                <w:lang w:val="de-DE" w:eastAsia="da-DK"/>
              </w:rPr>
              <w:br/>
              <w:t>Geschäftsführer: Heiko Kähler, Gerald Lefold</w:t>
            </w:r>
            <w:r w:rsidRPr="009B5B05">
              <w:rPr>
                <w:sz w:val="16"/>
                <w:szCs w:val="16"/>
                <w:lang w:val="de-DE" w:eastAsia="da-DK"/>
              </w:rPr>
              <w:br/>
              <w:t xml:space="preserve">Aufsichtsratsvorsitzender: </w:t>
            </w:r>
            <w:r>
              <w:rPr>
                <w:sz w:val="16"/>
                <w:szCs w:val="16"/>
                <w:lang w:val="de-DE" w:eastAsia="da-DK"/>
              </w:rPr>
              <w:t>Frans B. Rossen</w:t>
            </w:r>
          </w:p>
          <w:p w:rsidR="008C5238" w:rsidRPr="009B5B05" w:rsidRDefault="008C5238" w:rsidP="008C5238">
            <w:pPr>
              <w:shd w:val="clear" w:color="auto" w:fill="002060"/>
              <w:jc w:val="center"/>
              <w:rPr>
                <w:sz w:val="16"/>
                <w:szCs w:val="16"/>
                <w:lang w:val="de-DE" w:eastAsia="da-DK"/>
              </w:rPr>
            </w:pPr>
          </w:p>
          <w:p w:rsidR="008C5238" w:rsidRPr="009B5B05" w:rsidRDefault="008C5238" w:rsidP="008C5238">
            <w:pPr>
              <w:shd w:val="clear" w:color="auto" w:fill="002060"/>
              <w:jc w:val="center"/>
              <w:rPr>
                <w:sz w:val="16"/>
                <w:szCs w:val="16"/>
                <w:lang w:eastAsia="da-DK"/>
              </w:rPr>
            </w:pPr>
            <w:r w:rsidRPr="009B5B05">
              <w:rPr>
                <w:sz w:val="16"/>
                <w:szCs w:val="16"/>
                <w:lang w:val="de-DE" w:eastAsia="da-DK"/>
              </w:rPr>
              <w:t xml:space="preserve">Lesen Sie bitte unsere </w:t>
            </w:r>
            <w:hyperlink r:id="rId10" w:history="1">
              <w:r w:rsidRPr="009B5B05">
                <w:rPr>
                  <w:rStyle w:val="Hyperlink"/>
                  <w:color w:val="auto"/>
                  <w:sz w:val="16"/>
                  <w:szCs w:val="16"/>
                  <w:lang w:val="de-DE" w:eastAsia="da-DK"/>
                </w:rPr>
                <w:t>Datenschutzerklärung</w:t>
              </w:r>
            </w:hyperlink>
            <w:r w:rsidRPr="009B5B05">
              <w:rPr>
                <w:sz w:val="16"/>
                <w:szCs w:val="16"/>
                <w:lang w:eastAsia="da-DK"/>
              </w:rPr>
              <w:t xml:space="preserve"> </w:t>
            </w:r>
          </w:p>
          <w:p w:rsidR="008C5238" w:rsidRPr="009B5B05" w:rsidRDefault="008C5238" w:rsidP="008C5238">
            <w:pPr>
              <w:jc w:val="center"/>
              <w:rPr>
                <w:rFonts w:eastAsia="Calibri"/>
                <w:sz w:val="16"/>
                <w:szCs w:val="16"/>
                <w:lang w:val="de-DE"/>
              </w:rPr>
            </w:pPr>
          </w:p>
          <w:p w:rsidR="008C5238" w:rsidRPr="009B5B05" w:rsidRDefault="008C5238" w:rsidP="008C5238">
            <w:pPr>
              <w:jc w:val="center"/>
              <w:rPr>
                <w:noProof/>
                <w:sz w:val="22"/>
                <w:lang w:val="da-DK" w:eastAsia="de-DE"/>
              </w:rPr>
            </w:pPr>
          </w:p>
        </w:tc>
      </w:tr>
    </w:tbl>
    <w:p w:rsidR="001455E6" w:rsidRPr="00113FA6" w:rsidRDefault="001455E6" w:rsidP="00FD4AF9">
      <w:pPr>
        <w:rPr>
          <w:lang w:val="da-DK"/>
        </w:rPr>
      </w:pPr>
    </w:p>
    <w:sectPr w:rsidR="001455E6" w:rsidRPr="00113FA6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3312" w:rsidRDefault="000D3312" w:rsidP="00FD1CA7">
      <w:r>
        <w:separator/>
      </w:r>
    </w:p>
  </w:endnote>
  <w:endnote w:type="continuationSeparator" w:id="0">
    <w:p w:rsidR="000D3312" w:rsidRDefault="000D3312" w:rsidP="00FD1C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3312" w:rsidRDefault="000D3312" w:rsidP="00FD1CA7">
      <w:r>
        <w:separator/>
      </w:r>
    </w:p>
  </w:footnote>
  <w:footnote w:type="continuationSeparator" w:id="0">
    <w:p w:rsidR="000D3312" w:rsidRDefault="000D3312" w:rsidP="00FD1C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D4C2B"/>
    <w:multiLevelType w:val="hybridMultilevel"/>
    <w:tmpl w:val="228CD6BA"/>
    <w:lvl w:ilvl="0" w:tplc="06462F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2060"/>
        <w:sz w:val="16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9E3E25"/>
    <w:multiLevelType w:val="hybridMultilevel"/>
    <w:tmpl w:val="446C700E"/>
    <w:lvl w:ilvl="0" w:tplc="A8A8DE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7766B"/>
    <w:multiLevelType w:val="hybridMultilevel"/>
    <w:tmpl w:val="6910E86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AA620A"/>
    <w:multiLevelType w:val="hybridMultilevel"/>
    <w:tmpl w:val="D4DA65A2"/>
    <w:lvl w:ilvl="0" w:tplc="04070001">
      <w:start w:val="1"/>
      <w:numFmt w:val="bullet"/>
      <w:lvlText w:val=""/>
      <w:lvlJc w:val="left"/>
      <w:pPr>
        <w:ind w:left="248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4" w15:restartNumberingAfterBreak="0">
    <w:nsid w:val="2CC664A4"/>
    <w:multiLevelType w:val="hybridMultilevel"/>
    <w:tmpl w:val="5616F16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85625"/>
    <w:multiLevelType w:val="hybridMultilevel"/>
    <w:tmpl w:val="A63AAD2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CB4DE1"/>
    <w:multiLevelType w:val="hybridMultilevel"/>
    <w:tmpl w:val="106AF06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45050A"/>
    <w:multiLevelType w:val="hybridMultilevel"/>
    <w:tmpl w:val="1284AB80"/>
    <w:lvl w:ilvl="0" w:tplc="432A1CCC">
      <w:start w:val="4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5F0ACF"/>
    <w:multiLevelType w:val="hybridMultilevel"/>
    <w:tmpl w:val="CA98E622"/>
    <w:lvl w:ilvl="0" w:tplc="11CABE08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94455"/>
    <w:multiLevelType w:val="hybridMultilevel"/>
    <w:tmpl w:val="AE92A5CE"/>
    <w:lvl w:ilvl="0" w:tplc="02D4DE0A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FE64E5"/>
    <w:multiLevelType w:val="hybridMultilevel"/>
    <w:tmpl w:val="CB5C0B86"/>
    <w:lvl w:ilvl="0" w:tplc="02D4DE0A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DD00C7"/>
    <w:multiLevelType w:val="hybridMultilevel"/>
    <w:tmpl w:val="170CA148"/>
    <w:lvl w:ilvl="0" w:tplc="06462F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2060"/>
        <w:sz w:val="16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5B49D9"/>
    <w:multiLevelType w:val="hybridMultilevel"/>
    <w:tmpl w:val="88D6DD04"/>
    <w:lvl w:ilvl="0" w:tplc="448E8C4A">
      <w:start w:val="1"/>
      <w:numFmt w:val="decimalZero"/>
      <w:lvlText w:val="%1."/>
      <w:lvlJc w:val="left"/>
      <w:pPr>
        <w:ind w:left="36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1CF0F67"/>
    <w:multiLevelType w:val="hybridMultilevel"/>
    <w:tmpl w:val="EAD44E10"/>
    <w:lvl w:ilvl="0" w:tplc="3072F336">
      <w:start w:val="4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763A44"/>
    <w:multiLevelType w:val="hybridMultilevel"/>
    <w:tmpl w:val="FB10515A"/>
    <w:lvl w:ilvl="0" w:tplc="EBB2D1F8">
      <w:numFmt w:val="bullet"/>
      <w:lvlText w:val="•"/>
      <w:lvlJc w:val="left"/>
      <w:pPr>
        <w:ind w:left="720" w:hanging="360"/>
      </w:pPr>
      <w:rPr>
        <w:rFonts w:ascii="Arial" w:hAnsi="Arial" w:hint="default"/>
        <w:sz w:val="20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4B343E"/>
    <w:multiLevelType w:val="hybridMultilevel"/>
    <w:tmpl w:val="0E4A68E0"/>
    <w:lvl w:ilvl="0" w:tplc="06462F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2060"/>
        <w:sz w:val="16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891122"/>
    <w:multiLevelType w:val="hybridMultilevel"/>
    <w:tmpl w:val="DC2282A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6"/>
  </w:num>
  <w:num w:numId="4">
    <w:abstractNumId w:val="9"/>
  </w:num>
  <w:num w:numId="5">
    <w:abstractNumId w:val="1"/>
  </w:num>
  <w:num w:numId="6">
    <w:abstractNumId w:val="16"/>
  </w:num>
  <w:num w:numId="7">
    <w:abstractNumId w:val="10"/>
  </w:num>
  <w:num w:numId="8">
    <w:abstractNumId w:val="0"/>
  </w:num>
  <w:num w:numId="9">
    <w:abstractNumId w:val="15"/>
  </w:num>
  <w:num w:numId="10">
    <w:abstractNumId w:val="5"/>
  </w:num>
  <w:num w:numId="11">
    <w:abstractNumId w:val="7"/>
  </w:num>
  <w:num w:numId="12">
    <w:abstractNumId w:val="13"/>
  </w:num>
  <w:num w:numId="13">
    <w:abstractNumId w:val="2"/>
  </w:num>
  <w:num w:numId="14">
    <w:abstractNumId w:val="4"/>
  </w:num>
  <w:num w:numId="15">
    <w:abstractNumId w:val="11"/>
  </w:num>
  <w:num w:numId="16">
    <w:abstractNumId w:val="14"/>
  </w:num>
  <w:num w:numId="17">
    <w:abstractNumId w:val="8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1304"/>
  <w:hyphenationZone w:val="425"/>
  <w:characterSpacingControl w:val="doNotCompress"/>
  <w:hdrShapeDefaults>
    <o:shapedefaults v:ext="edit" spidmax="276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NTU2MTc3MjO0MDZR0lEKTi0uzszPAykwrAUAzsppxiwAAAA="/>
  </w:docVars>
  <w:rsids>
    <w:rsidRoot w:val="002C4AB5"/>
    <w:rsid w:val="00003DBA"/>
    <w:rsid w:val="00003FA0"/>
    <w:rsid w:val="0000582F"/>
    <w:rsid w:val="00013943"/>
    <w:rsid w:val="000165E5"/>
    <w:rsid w:val="00025818"/>
    <w:rsid w:val="000366B1"/>
    <w:rsid w:val="000401AC"/>
    <w:rsid w:val="00042FD0"/>
    <w:rsid w:val="00043230"/>
    <w:rsid w:val="00046542"/>
    <w:rsid w:val="00050BA4"/>
    <w:rsid w:val="0005564E"/>
    <w:rsid w:val="00070961"/>
    <w:rsid w:val="00081D37"/>
    <w:rsid w:val="0008652F"/>
    <w:rsid w:val="0009025F"/>
    <w:rsid w:val="000A1A7E"/>
    <w:rsid w:val="000A2BC4"/>
    <w:rsid w:val="000A3840"/>
    <w:rsid w:val="000A489D"/>
    <w:rsid w:val="000A4C5E"/>
    <w:rsid w:val="000A5AB5"/>
    <w:rsid w:val="000A770A"/>
    <w:rsid w:val="000B09F0"/>
    <w:rsid w:val="000B1788"/>
    <w:rsid w:val="000C0B7E"/>
    <w:rsid w:val="000C353D"/>
    <w:rsid w:val="000C37F2"/>
    <w:rsid w:val="000C4683"/>
    <w:rsid w:val="000D3312"/>
    <w:rsid w:val="000D4D65"/>
    <w:rsid w:val="000D6C86"/>
    <w:rsid w:val="000E00D4"/>
    <w:rsid w:val="000E045A"/>
    <w:rsid w:val="000E5395"/>
    <w:rsid w:val="000F0B1A"/>
    <w:rsid w:val="000F0D82"/>
    <w:rsid w:val="0010317F"/>
    <w:rsid w:val="00103D2D"/>
    <w:rsid w:val="00105F5F"/>
    <w:rsid w:val="0010718C"/>
    <w:rsid w:val="00112188"/>
    <w:rsid w:val="00113FA6"/>
    <w:rsid w:val="00116B29"/>
    <w:rsid w:val="0011784B"/>
    <w:rsid w:val="001235FB"/>
    <w:rsid w:val="00123F0B"/>
    <w:rsid w:val="00124696"/>
    <w:rsid w:val="00125493"/>
    <w:rsid w:val="00125626"/>
    <w:rsid w:val="00130151"/>
    <w:rsid w:val="001305E3"/>
    <w:rsid w:val="001358D4"/>
    <w:rsid w:val="0014179D"/>
    <w:rsid w:val="001441C4"/>
    <w:rsid w:val="001455E6"/>
    <w:rsid w:val="00150C00"/>
    <w:rsid w:val="001528B0"/>
    <w:rsid w:val="00152DC8"/>
    <w:rsid w:val="00161AAE"/>
    <w:rsid w:val="00162B08"/>
    <w:rsid w:val="0016438E"/>
    <w:rsid w:val="00166800"/>
    <w:rsid w:val="00171574"/>
    <w:rsid w:val="0017202F"/>
    <w:rsid w:val="0017447B"/>
    <w:rsid w:val="00177752"/>
    <w:rsid w:val="001804E5"/>
    <w:rsid w:val="00182757"/>
    <w:rsid w:val="001831C9"/>
    <w:rsid w:val="001836FD"/>
    <w:rsid w:val="0018408B"/>
    <w:rsid w:val="00193BDA"/>
    <w:rsid w:val="00196EC6"/>
    <w:rsid w:val="0019759F"/>
    <w:rsid w:val="001A5A17"/>
    <w:rsid w:val="001A782F"/>
    <w:rsid w:val="001A7BD9"/>
    <w:rsid w:val="001B0298"/>
    <w:rsid w:val="001B63D9"/>
    <w:rsid w:val="001C0680"/>
    <w:rsid w:val="001C1972"/>
    <w:rsid w:val="001C5F7D"/>
    <w:rsid w:val="001C6E43"/>
    <w:rsid w:val="001D54E6"/>
    <w:rsid w:val="001D5A67"/>
    <w:rsid w:val="001E21F2"/>
    <w:rsid w:val="001E2A89"/>
    <w:rsid w:val="001E30B0"/>
    <w:rsid w:val="001E38E5"/>
    <w:rsid w:val="001E4223"/>
    <w:rsid w:val="001E625D"/>
    <w:rsid w:val="001F04F8"/>
    <w:rsid w:val="001F29D8"/>
    <w:rsid w:val="001F2A03"/>
    <w:rsid w:val="001F4622"/>
    <w:rsid w:val="001F60E9"/>
    <w:rsid w:val="00201B03"/>
    <w:rsid w:val="0020374F"/>
    <w:rsid w:val="002044C4"/>
    <w:rsid w:val="00205660"/>
    <w:rsid w:val="002064A6"/>
    <w:rsid w:val="00207F2B"/>
    <w:rsid w:val="00215805"/>
    <w:rsid w:val="00217013"/>
    <w:rsid w:val="002204DB"/>
    <w:rsid w:val="0022443B"/>
    <w:rsid w:val="0022454D"/>
    <w:rsid w:val="00230E9E"/>
    <w:rsid w:val="00231DF4"/>
    <w:rsid w:val="0023406C"/>
    <w:rsid w:val="0023664A"/>
    <w:rsid w:val="00241405"/>
    <w:rsid w:val="00253EF4"/>
    <w:rsid w:val="002578F3"/>
    <w:rsid w:val="00264F7B"/>
    <w:rsid w:val="00272176"/>
    <w:rsid w:val="0027295F"/>
    <w:rsid w:val="00273CC9"/>
    <w:rsid w:val="00282934"/>
    <w:rsid w:val="00283420"/>
    <w:rsid w:val="00291195"/>
    <w:rsid w:val="002935A1"/>
    <w:rsid w:val="00294B81"/>
    <w:rsid w:val="002A3CDE"/>
    <w:rsid w:val="002B00B5"/>
    <w:rsid w:val="002B0F15"/>
    <w:rsid w:val="002B61DB"/>
    <w:rsid w:val="002C15A8"/>
    <w:rsid w:val="002C1B06"/>
    <w:rsid w:val="002C4AB5"/>
    <w:rsid w:val="002C5928"/>
    <w:rsid w:val="002C7FFB"/>
    <w:rsid w:val="002D277B"/>
    <w:rsid w:val="002E66B3"/>
    <w:rsid w:val="002E721F"/>
    <w:rsid w:val="00300AF5"/>
    <w:rsid w:val="00305D4E"/>
    <w:rsid w:val="0031269C"/>
    <w:rsid w:val="003271D4"/>
    <w:rsid w:val="003305D6"/>
    <w:rsid w:val="00330B0D"/>
    <w:rsid w:val="00331A45"/>
    <w:rsid w:val="00333B23"/>
    <w:rsid w:val="00341C4C"/>
    <w:rsid w:val="00341E0B"/>
    <w:rsid w:val="00347D82"/>
    <w:rsid w:val="0035040F"/>
    <w:rsid w:val="003518DD"/>
    <w:rsid w:val="003543AD"/>
    <w:rsid w:val="0035496A"/>
    <w:rsid w:val="00356C2C"/>
    <w:rsid w:val="00361D78"/>
    <w:rsid w:val="00362D3E"/>
    <w:rsid w:val="0036442E"/>
    <w:rsid w:val="003676F1"/>
    <w:rsid w:val="0037269E"/>
    <w:rsid w:val="00374BCB"/>
    <w:rsid w:val="003764D6"/>
    <w:rsid w:val="0038539C"/>
    <w:rsid w:val="00385F09"/>
    <w:rsid w:val="0038706E"/>
    <w:rsid w:val="00391B58"/>
    <w:rsid w:val="00396159"/>
    <w:rsid w:val="003969DC"/>
    <w:rsid w:val="003A0945"/>
    <w:rsid w:val="003A4D61"/>
    <w:rsid w:val="003A4DA1"/>
    <w:rsid w:val="003A6678"/>
    <w:rsid w:val="003B503C"/>
    <w:rsid w:val="003B6D90"/>
    <w:rsid w:val="003C0133"/>
    <w:rsid w:val="003C3018"/>
    <w:rsid w:val="003C3053"/>
    <w:rsid w:val="003C4F94"/>
    <w:rsid w:val="003D111D"/>
    <w:rsid w:val="003D162F"/>
    <w:rsid w:val="003D1F0A"/>
    <w:rsid w:val="003D359B"/>
    <w:rsid w:val="003D4251"/>
    <w:rsid w:val="003D4C5E"/>
    <w:rsid w:val="003D4C5F"/>
    <w:rsid w:val="003E1085"/>
    <w:rsid w:val="003E4F5E"/>
    <w:rsid w:val="003E7B09"/>
    <w:rsid w:val="003F1306"/>
    <w:rsid w:val="003F3667"/>
    <w:rsid w:val="003F5158"/>
    <w:rsid w:val="003F7CE2"/>
    <w:rsid w:val="00411E5F"/>
    <w:rsid w:val="00423699"/>
    <w:rsid w:val="0043298C"/>
    <w:rsid w:val="00442CA7"/>
    <w:rsid w:val="004448E4"/>
    <w:rsid w:val="0044599C"/>
    <w:rsid w:val="00457848"/>
    <w:rsid w:val="00461E30"/>
    <w:rsid w:val="00467AAE"/>
    <w:rsid w:val="004707E2"/>
    <w:rsid w:val="0047400C"/>
    <w:rsid w:val="004816E6"/>
    <w:rsid w:val="00484ED0"/>
    <w:rsid w:val="00486FE0"/>
    <w:rsid w:val="00487C8F"/>
    <w:rsid w:val="00490DF8"/>
    <w:rsid w:val="004912F9"/>
    <w:rsid w:val="00492E97"/>
    <w:rsid w:val="004953B0"/>
    <w:rsid w:val="004971C1"/>
    <w:rsid w:val="004A32A1"/>
    <w:rsid w:val="004A35C4"/>
    <w:rsid w:val="004A41E7"/>
    <w:rsid w:val="004A4284"/>
    <w:rsid w:val="004A437B"/>
    <w:rsid w:val="004A5832"/>
    <w:rsid w:val="004B248B"/>
    <w:rsid w:val="004B3179"/>
    <w:rsid w:val="004C3344"/>
    <w:rsid w:val="004D00B6"/>
    <w:rsid w:val="004D2608"/>
    <w:rsid w:val="004D35E1"/>
    <w:rsid w:val="004E22B2"/>
    <w:rsid w:val="004E2D2E"/>
    <w:rsid w:val="004E3EB2"/>
    <w:rsid w:val="004E3F7F"/>
    <w:rsid w:val="004F1FC5"/>
    <w:rsid w:val="004F3E51"/>
    <w:rsid w:val="005025B4"/>
    <w:rsid w:val="005039CA"/>
    <w:rsid w:val="005058D3"/>
    <w:rsid w:val="00510789"/>
    <w:rsid w:val="005134C0"/>
    <w:rsid w:val="00514001"/>
    <w:rsid w:val="0051709A"/>
    <w:rsid w:val="00521AA7"/>
    <w:rsid w:val="00521B85"/>
    <w:rsid w:val="005242B7"/>
    <w:rsid w:val="00527149"/>
    <w:rsid w:val="0052775D"/>
    <w:rsid w:val="0053244E"/>
    <w:rsid w:val="00532F07"/>
    <w:rsid w:val="00536994"/>
    <w:rsid w:val="0054100B"/>
    <w:rsid w:val="00542E12"/>
    <w:rsid w:val="00544BFB"/>
    <w:rsid w:val="00545296"/>
    <w:rsid w:val="00545E23"/>
    <w:rsid w:val="00550828"/>
    <w:rsid w:val="0055480B"/>
    <w:rsid w:val="00554F95"/>
    <w:rsid w:val="00561355"/>
    <w:rsid w:val="0056394B"/>
    <w:rsid w:val="00565750"/>
    <w:rsid w:val="00566B21"/>
    <w:rsid w:val="005675D9"/>
    <w:rsid w:val="00570140"/>
    <w:rsid w:val="00572B76"/>
    <w:rsid w:val="0057446A"/>
    <w:rsid w:val="005751EC"/>
    <w:rsid w:val="005756DC"/>
    <w:rsid w:val="005803AA"/>
    <w:rsid w:val="0058422C"/>
    <w:rsid w:val="00586C1F"/>
    <w:rsid w:val="00591776"/>
    <w:rsid w:val="0059478E"/>
    <w:rsid w:val="005A4542"/>
    <w:rsid w:val="005A6C19"/>
    <w:rsid w:val="005B0387"/>
    <w:rsid w:val="005B1B07"/>
    <w:rsid w:val="005B2017"/>
    <w:rsid w:val="005B344D"/>
    <w:rsid w:val="005B3DAB"/>
    <w:rsid w:val="005C6EF6"/>
    <w:rsid w:val="005C7182"/>
    <w:rsid w:val="005D18F4"/>
    <w:rsid w:val="005D1954"/>
    <w:rsid w:val="005D2FD2"/>
    <w:rsid w:val="005D6E87"/>
    <w:rsid w:val="005D6F92"/>
    <w:rsid w:val="005D7266"/>
    <w:rsid w:val="005D7FA7"/>
    <w:rsid w:val="005E1578"/>
    <w:rsid w:val="005E2A78"/>
    <w:rsid w:val="005E3973"/>
    <w:rsid w:val="005E588A"/>
    <w:rsid w:val="005F0AE9"/>
    <w:rsid w:val="005F7D43"/>
    <w:rsid w:val="00604418"/>
    <w:rsid w:val="00606374"/>
    <w:rsid w:val="00611397"/>
    <w:rsid w:val="00611D7D"/>
    <w:rsid w:val="00611FC0"/>
    <w:rsid w:val="00614516"/>
    <w:rsid w:val="006203CC"/>
    <w:rsid w:val="006246E6"/>
    <w:rsid w:val="00626A54"/>
    <w:rsid w:val="00632637"/>
    <w:rsid w:val="00636393"/>
    <w:rsid w:val="0064129F"/>
    <w:rsid w:val="006415D5"/>
    <w:rsid w:val="00641AEE"/>
    <w:rsid w:val="0065225D"/>
    <w:rsid w:val="00653EAB"/>
    <w:rsid w:val="0065417C"/>
    <w:rsid w:val="00656525"/>
    <w:rsid w:val="00660FC2"/>
    <w:rsid w:val="006658B4"/>
    <w:rsid w:val="00671AFD"/>
    <w:rsid w:val="00676451"/>
    <w:rsid w:val="0067653E"/>
    <w:rsid w:val="00680988"/>
    <w:rsid w:val="006852FE"/>
    <w:rsid w:val="00691E7C"/>
    <w:rsid w:val="006B1743"/>
    <w:rsid w:val="006B335E"/>
    <w:rsid w:val="006B6004"/>
    <w:rsid w:val="006C2009"/>
    <w:rsid w:val="006C3794"/>
    <w:rsid w:val="006C5DF7"/>
    <w:rsid w:val="006C6259"/>
    <w:rsid w:val="006C6F0B"/>
    <w:rsid w:val="006D2386"/>
    <w:rsid w:val="006E30B7"/>
    <w:rsid w:val="006E3781"/>
    <w:rsid w:val="006E3C4C"/>
    <w:rsid w:val="006E3C50"/>
    <w:rsid w:val="006E73C0"/>
    <w:rsid w:val="0070652A"/>
    <w:rsid w:val="00706662"/>
    <w:rsid w:val="00706D6C"/>
    <w:rsid w:val="00712B06"/>
    <w:rsid w:val="007132B3"/>
    <w:rsid w:val="00713772"/>
    <w:rsid w:val="00713B63"/>
    <w:rsid w:val="007142E0"/>
    <w:rsid w:val="007210CE"/>
    <w:rsid w:val="00722F6E"/>
    <w:rsid w:val="00724177"/>
    <w:rsid w:val="00724E0E"/>
    <w:rsid w:val="007265F2"/>
    <w:rsid w:val="0072682D"/>
    <w:rsid w:val="0073329A"/>
    <w:rsid w:val="00741393"/>
    <w:rsid w:val="007512C6"/>
    <w:rsid w:val="007518B5"/>
    <w:rsid w:val="007522D3"/>
    <w:rsid w:val="007528D7"/>
    <w:rsid w:val="00764A4B"/>
    <w:rsid w:val="00767F36"/>
    <w:rsid w:val="00770750"/>
    <w:rsid w:val="00771C45"/>
    <w:rsid w:val="007744E9"/>
    <w:rsid w:val="007752E4"/>
    <w:rsid w:val="007765E8"/>
    <w:rsid w:val="00777B92"/>
    <w:rsid w:val="00781A27"/>
    <w:rsid w:val="007825CE"/>
    <w:rsid w:val="007847E9"/>
    <w:rsid w:val="0079120C"/>
    <w:rsid w:val="00792826"/>
    <w:rsid w:val="00792F3D"/>
    <w:rsid w:val="007970A8"/>
    <w:rsid w:val="007A746F"/>
    <w:rsid w:val="007A7E91"/>
    <w:rsid w:val="007B16B9"/>
    <w:rsid w:val="007B2EE7"/>
    <w:rsid w:val="007B6697"/>
    <w:rsid w:val="007B796F"/>
    <w:rsid w:val="007C0EA2"/>
    <w:rsid w:val="007D1F6C"/>
    <w:rsid w:val="007D3B39"/>
    <w:rsid w:val="007D5D8A"/>
    <w:rsid w:val="007D7020"/>
    <w:rsid w:val="007D752C"/>
    <w:rsid w:val="007E02F5"/>
    <w:rsid w:val="007E0D02"/>
    <w:rsid w:val="007F19CD"/>
    <w:rsid w:val="00801BC7"/>
    <w:rsid w:val="00804857"/>
    <w:rsid w:val="008051E3"/>
    <w:rsid w:val="0081263B"/>
    <w:rsid w:val="00816A50"/>
    <w:rsid w:val="008204E1"/>
    <w:rsid w:val="0082703D"/>
    <w:rsid w:val="0082764B"/>
    <w:rsid w:val="008332C2"/>
    <w:rsid w:val="00834F6A"/>
    <w:rsid w:val="008359CD"/>
    <w:rsid w:val="00846C94"/>
    <w:rsid w:val="00847D43"/>
    <w:rsid w:val="00851B8C"/>
    <w:rsid w:val="00857852"/>
    <w:rsid w:val="00862443"/>
    <w:rsid w:val="00865058"/>
    <w:rsid w:val="008761A1"/>
    <w:rsid w:val="008767AD"/>
    <w:rsid w:val="008806E9"/>
    <w:rsid w:val="00881C3C"/>
    <w:rsid w:val="00891281"/>
    <w:rsid w:val="008940F7"/>
    <w:rsid w:val="00897D9E"/>
    <w:rsid w:val="008A05EE"/>
    <w:rsid w:val="008A3D4B"/>
    <w:rsid w:val="008A3D6C"/>
    <w:rsid w:val="008A3EBC"/>
    <w:rsid w:val="008B1765"/>
    <w:rsid w:val="008B5B85"/>
    <w:rsid w:val="008B6096"/>
    <w:rsid w:val="008C3620"/>
    <w:rsid w:val="008C383C"/>
    <w:rsid w:val="008C5238"/>
    <w:rsid w:val="008C57DF"/>
    <w:rsid w:val="008D0D4C"/>
    <w:rsid w:val="008D131F"/>
    <w:rsid w:val="008D1988"/>
    <w:rsid w:val="008D4B89"/>
    <w:rsid w:val="008E1F52"/>
    <w:rsid w:val="008E4A81"/>
    <w:rsid w:val="008E4BED"/>
    <w:rsid w:val="008F061B"/>
    <w:rsid w:val="008F1A77"/>
    <w:rsid w:val="008F1BCC"/>
    <w:rsid w:val="008F2BB1"/>
    <w:rsid w:val="008F5434"/>
    <w:rsid w:val="008F6DE8"/>
    <w:rsid w:val="009043DA"/>
    <w:rsid w:val="00906278"/>
    <w:rsid w:val="009079FA"/>
    <w:rsid w:val="009103C2"/>
    <w:rsid w:val="0091357A"/>
    <w:rsid w:val="0094001A"/>
    <w:rsid w:val="009421CC"/>
    <w:rsid w:val="00942A8A"/>
    <w:rsid w:val="00944C3C"/>
    <w:rsid w:val="00951910"/>
    <w:rsid w:val="0095631D"/>
    <w:rsid w:val="009563A5"/>
    <w:rsid w:val="00956548"/>
    <w:rsid w:val="00961BA3"/>
    <w:rsid w:val="00966966"/>
    <w:rsid w:val="00967B46"/>
    <w:rsid w:val="00970797"/>
    <w:rsid w:val="00972792"/>
    <w:rsid w:val="009733AF"/>
    <w:rsid w:val="009764B8"/>
    <w:rsid w:val="00980891"/>
    <w:rsid w:val="00986425"/>
    <w:rsid w:val="00991D25"/>
    <w:rsid w:val="00992A5E"/>
    <w:rsid w:val="00992FD9"/>
    <w:rsid w:val="009969C1"/>
    <w:rsid w:val="00997C52"/>
    <w:rsid w:val="009A01D4"/>
    <w:rsid w:val="009A44D8"/>
    <w:rsid w:val="009A792A"/>
    <w:rsid w:val="009A7EEB"/>
    <w:rsid w:val="009B1729"/>
    <w:rsid w:val="009B5371"/>
    <w:rsid w:val="009B5457"/>
    <w:rsid w:val="009B5B05"/>
    <w:rsid w:val="009D00A4"/>
    <w:rsid w:val="009D2C32"/>
    <w:rsid w:val="009D6182"/>
    <w:rsid w:val="009E2919"/>
    <w:rsid w:val="00A03301"/>
    <w:rsid w:val="00A058AB"/>
    <w:rsid w:val="00A16FE2"/>
    <w:rsid w:val="00A22924"/>
    <w:rsid w:val="00A23F5F"/>
    <w:rsid w:val="00A24E0A"/>
    <w:rsid w:val="00A314B4"/>
    <w:rsid w:val="00A32F11"/>
    <w:rsid w:val="00A377A6"/>
    <w:rsid w:val="00A37BAA"/>
    <w:rsid w:val="00A6044D"/>
    <w:rsid w:val="00A61925"/>
    <w:rsid w:val="00A656BD"/>
    <w:rsid w:val="00A679C7"/>
    <w:rsid w:val="00A746F0"/>
    <w:rsid w:val="00A81F33"/>
    <w:rsid w:val="00A827EF"/>
    <w:rsid w:val="00A91120"/>
    <w:rsid w:val="00A92C1D"/>
    <w:rsid w:val="00AB418E"/>
    <w:rsid w:val="00AB5431"/>
    <w:rsid w:val="00AB6986"/>
    <w:rsid w:val="00AC4CC3"/>
    <w:rsid w:val="00AC6D5B"/>
    <w:rsid w:val="00AC7BD9"/>
    <w:rsid w:val="00AD079E"/>
    <w:rsid w:val="00AD31EA"/>
    <w:rsid w:val="00AD5034"/>
    <w:rsid w:val="00AD5A35"/>
    <w:rsid w:val="00AE0CC2"/>
    <w:rsid w:val="00AE26EE"/>
    <w:rsid w:val="00AE54C9"/>
    <w:rsid w:val="00AE57D0"/>
    <w:rsid w:val="00AE5C84"/>
    <w:rsid w:val="00AE608A"/>
    <w:rsid w:val="00AF07C7"/>
    <w:rsid w:val="00AF1D95"/>
    <w:rsid w:val="00AF5108"/>
    <w:rsid w:val="00B01DF3"/>
    <w:rsid w:val="00B07A06"/>
    <w:rsid w:val="00B10944"/>
    <w:rsid w:val="00B13ACE"/>
    <w:rsid w:val="00B14E59"/>
    <w:rsid w:val="00B22FC8"/>
    <w:rsid w:val="00B2357F"/>
    <w:rsid w:val="00B250E8"/>
    <w:rsid w:val="00B30272"/>
    <w:rsid w:val="00B31368"/>
    <w:rsid w:val="00B322CB"/>
    <w:rsid w:val="00B3430A"/>
    <w:rsid w:val="00B408BA"/>
    <w:rsid w:val="00B42FC4"/>
    <w:rsid w:val="00B57793"/>
    <w:rsid w:val="00B631D7"/>
    <w:rsid w:val="00B67C05"/>
    <w:rsid w:val="00B71CDA"/>
    <w:rsid w:val="00B744FC"/>
    <w:rsid w:val="00B755E2"/>
    <w:rsid w:val="00B75E5C"/>
    <w:rsid w:val="00B81455"/>
    <w:rsid w:val="00B93279"/>
    <w:rsid w:val="00B958ED"/>
    <w:rsid w:val="00B968F6"/>
    <w:rsid w:val="00B970FB"/>
    <w:rsid w:val="00B9731E"/>
    <w:rsid w:val="00BC28A9"/>
    <w:rsid w:val="00BC4F9C"/>
    <w:rsid w:val="00BC69DC"/>
    <w:rsid w:val="00BC7576"/>
    <w:rsid w:val="00BD218C"/>
    <w:rsid w:val="00BD280B"/>
    <w:rsid w:val="00BD4578"/>
    <w:rsid w:val="00BD5442"/>
    <w:rsid w:val="00BD7412"/>
    <w:rsid w:val="00BD748C"/>
    <w:rsid w:val="00BE6832"/>
    <w:rsid w:val="00BF75D9"/>
    <w:rsid w:val="00C03165"/>
    <w:rsid w:val="00C06E87"/>
    <w:rsid w:val="00C07DB3"/>
    <w:rsid w:val="00C1335B"/>
    <w:rsid w:val="00C16C34"/>
    <w:rsid w:val="00C172A4"/>
    <w:rsid w:val="00C33879"/>
    <w:rsid w:val="00C35375"/>
    <w:rsid w:val="00C36926"/>
    <w:rsid w:val="00C377EF"/>
    <w:rsid w:val="00C40AE3"/>
    <w:rsid w:val="00C423D2"/>
    <w:rsid w:val="00C42DA8"/>
    <w:rsid w:val="00C432DB"/>
    <w:rsid w:val="00C4449D"/>
    <w:rsid w:val="00C47671"/>
    <w:rsid w:val="00C51939"/>
    <w:rsid w:val="00C72185"/>
    <w:rsid w:val="00C76730"/>
    <w:rsid w:val="00C800F9"/>
    <w:rsid w:val="00C84A79"/>
    <w:rsid w:val="00C93C66"/>
    <w:rsid w:val="00C94793"/>
    <w:rsid w:val="00C94E60"/>
    <w:rsid w:val="00C96FC8"/>
    <w:rsid w:val="00C97DCF"/>
    <w:rsid w:val="00CA535A"/>
    <w:rsid w:val="00CA7FF0"/>
    <w:rsid w:val="00CB3B07"/>
    <w:rsid w:val="00CB4E92"/>
    <w:rsid w:val="00CB7748"/>
    <w:rsid w:val="00CC0C84"/>
    <w:rsid w:val="00CC2860"/>
    <w:rsid w:val="00CC3664"/>
    <w:rsid w:val="00CC6360"/>
    <w:rsid w:val="00CD6688"/>
    <w:rsid w:val="00CD6723"/>
    <w:rsid w:val="00CE0C2A"/>
    <w:rsid w:val="00CE4B1B"/>
    <w:rsid w:val="00CE51CF"/>
    <w:rsid w:val="00CE7B84"/>
    <w:rsid w:val="00CF26B2"/>
    <w:rsid w:val="00D01236"/>
    <w:rsid w:val="00D07099"/>
    <w:rsid w:val="00D1213B"/>
    <w:rsid w:val="00D1226F"/>
    <w:rsid w:val="00D1631B"/>
    <w:rsid w:val="00D21837"/>
    <w:rsid w:val="00D23BD0"/>
    <w:rsid w:val="00D2556D"/>
    <w:rsid w:val="00D303AD"/>
    <w:rsid w:val="00D34B6F"/>
    <w:rsid w:val="00D35AF5"/>
    <w:rsid w:val="00D35FDE"/>
    <w:rsid w:val="00D3621C"/>
    <w:rsid w:val="00D40E5D"/>
    <w:rsid w:val="00D43996"/>
    <w:rsid w:val="00D4680B"/>
    <w:rsid w:val="00D50323"/>
    <w:rsid w:val="00D51319"/>
    <w:rsid w:val="00D528D0"/>
    <w:rsid w:val="00D63B85"/>
    <w:rsid w:val="00D7136A"/>
    <w:rsid w:val="00D7476A"/>
    <w:rsid w:val="00D835B0"/>
    <w:rsid w:val="00D8550A"/>
    <w:rsid w:val="00D85EAE"/>
    <w:rsid w:val="00D93102"/>
    <w:rsid w:val="00D9437B"/>
    <w:rsid w:val="00D94FE1"/>
    <w:rsid w:val="00D960A4"/>
    <w:rsid w:val="00D97AFD"/>
    <w:rsid w:val="00DA79C6"/>
    <w:rsid w:val="00DB33F5"/>
    <w:rsid w:val="00DB5612"/>
    <w:rsid w:val="00DB574D"/>
    <w:rsid w:val="00DB6678"/>
    <w:rsid w:val="00DD097E"/>
    <w:rsid w:val="00DD33BB"/>
    <w:rsid w:val="00DD5B80"/>
    <w:rsid w:val="00DE0182"/>
    <w:rsid w:val="00DE2E98"/>
    <w:rsid w:val="00DE4271"/>
    <w:rsid w:val="00DE6026"/>
    <w:rsid w:val="00DF0332"/>
    <w:rsid w:val="00DF1DCC"/>
    <w:rsid w:val="00DF4001"/>
    <w:rsid w:val="00E01ED9"/>
    <w:rsid w:val="00E10B6B"/>
    <w:rsid w:val="00E1723D"/>
    <w:rsid w:val="00E22A9A"/>
    <w:rsid w:val="00E25A76"/>
    <w:rsid w:val="00E308C3"/>
    <w:rsid w:val="00E32819"/>
    <w:rsid w:val="00E340BD"/>
    <w:rsid w:val="00E43371"/>
    <w:rsid w:val="00E43ADB"/>
    <w:rsid w:val="00E52A73"/>
    <w:rsid w:val="00E619D8"/>
    <w:rsid w:val="00E62B17"/>
    <w:rsid w:val="00E63413"/>
    <w:rsid w:val="00E6490C"/>
    <w:rsid w:val="00E65DB7"/>
    <w:rsid w:val="00E65F30"/>
    <w:rsid w:val="00E73A1C"/>
    <w:rsid w:val="00E77AAF"/>
    <w:rsid w:val="00E809CF"/>
    <w:rsid w:val="00E82DF9"/>
    <w:rsid w:val="00E844E7"/>
    <w:rsid w:val="00E84991"/>
    <w:rsid w:val="00E8750C"/>
    <w:rsid w:val="00E87E00"/>
    <w:rsid w:val="00EA008A"/>
    <w:rsid w:val="00EA245F"/>
    <w:rsid w:val="00EA2E0F"/>
    <w:rsid w:val="00EA34B5"/>
    <w:rsid w:val="00EA4361"/>
    <w:rsid w:val="00EA5576"/>
    <w:rsid w:val="00EB125E"/>
    <w:rsid w:val="00EB1F4A"/>
    <w:rsid w:val="00EB6148"/>
    <w:rsid w:val="00EB76E4"/>
    <w:rsid w:val="00EC2DEC"/>
    <w:rsid w:val="00ED1423"/>
    <w:rsid w:val="00ED6A18"/>
    <w:rsid w:val="00EE024C"/>
    <w:rsid w:val="00EE0B99"/>
    <w:rsid w:val="00EE647D"/>
    <w:rsid w:val="00EF21FC"/>
    <w:rsid w:val="00EF2AA8"/>
    <w:rsid w:val="00EF3C8B"/>
    <w:rsid w:val="00F01795"/>
    <w:rsid w:val="00F07C3C"/>
    <w:rsid w:val="00F119D9"/>
    <w:rsid w:val="00F11DEE"/>
    <w:rsid w:val="00F177F2"/>
    <w:rsid w:val="00F215CD"/>
    <w:rsid w:val="00F23419"/>
    <w:rsid w:val="00F3149B"/>
    <w:rsid w:val="00F345F1"/>
    <w:rsid w:val="00F36539"/>
    <w:rsid w:val="00F36891"/>
    <w:rsid w:val="00F36AC1"/>
    <w:rsid w:val="00F4714D"/>
    <w:rsid w:val="00F509FD"/>
    <w:rsid w:val="00F54BB2"/>
    <w:rsid w:val="00F615B5"/>
    <w:rsid w:val="00F637B6"/>
    <w:rsid w:val="00F63CB9"/>
    <w:rsid w:val="00F64B02"/>
    <w:rsid w:val="00F65B37"/>
    <w:rsid w:val="00F73D18"/>
    <w:rsid w:val="00F73FF1"/>
    <w:rsid w:val="00F831FC"/>
    <w:rsid w:val="00F85AB6"/>
    <w:rsid w:val="00F8662B"/>
    <w:rsid w:val="00F8671C"/>
    <w:rsid w:val="00F87B18"/>
    <w:rsid w:val="00F9378B"/>
    <w:rsid w:val="00FA195C"/>
    <w:rsid w:val="00FA1B9E"/>
    <w:rsid w:val="00FA2D60"/>
    <w:rsid w:val="00FA50D7"/>
    <w:rsid w:val="00FB0468"/>
    <w:rsid w:val="00FC011F"/>
    <w:rsid w:val="00FC047C"/>
    <w:rsid w:val="00FC1371"/>
    <w:rsid w:val="00FC2887"/>
    <w:rsid w:val="00FC61B2"/>
    <w:rsid w:val="00FD0B67"/>
    <w:rsid w:val="00FD0F74"/>
    <w:rsid w:val="00FD1CA7"/>
    <w:rsid w:val="00FD2625"/>
    <w:rsid w:val="00FD4AF9"/>
    <w:rsid w:val="00FD52BB"/>
    <w:rsid w:val="00FD61DB"/>
    <w:rsid w:val="00FE4732"/>
    <w:rsid w:val="00FE5646"/>
    <w:rsid w:val="00FE7C8F"/>
    <w:rsid w:val="00FF0F20"/>
    <w:rsid w:val="00FF1AA5"/>
    <w:rsid w:val="00FF1CEE"/>
    <w:rsid w:val="00FF5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76481"/>
    <o:shapelayout v:ext="edit">
      <o:idmap v:ext="edit" data="1"/>
    </o:shapelayout>
  </w:shapeDefaults>
  <w:decimalSymbol w:val=","/>
  <w:listSeparator w:val=";"/>
  <w14:docId w14:val="7DD58BC3"/>
  <w15:chartTrackingRefBased/>
  <w15:docId w15:val="{8311D249-86B6-4610-8E57-9BAB9293E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36FD"/>
    <w:pPr>
      <w:spacing w:after="0" w:line="240" w:lineRule="auto"/>
    </w:pPr>
    <w:rPr>
      <w:rFonts w:ascii="Century Gothic" w:eastAsia="Times New Roman" w:hAnsi="Century Gothic" w:cs="Arial"/>
      <w:sz w:val="21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C4AB5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2C4AB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C4AB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customStyle="1" w:styleId="Modtager">
    <w:name w:val="Modtager"/>
    <w:basedOn w:val="Normal"/>
    <w:rsid w:val="002C4AB5"/>
    <w:pPr>
      <w:tabs>
        <w:tab w:val="left" w:pos="2665"/>
        <w:tab w:val="left" w:pos="5330"/>
        <w:tab w:val="left" w:pos="9072"/>
      </w:tabs>
      <w:spacing w:line="240" w:lineRule="atLeast"/>
      <w:ind w:left="-2608"/>
    </w:pPr>
    <w:rPr>
      <w:sz w:val="22"/>
      <w:szCs w:val="20"/>
      <w:lang w:val="da-DK"/>
    </w:rPr>
  </w:style>
  <w:style w:type="paragraph" w:styleId="ListParagraph">
    <w:name w:val="List Paragraph"/>
    <w:basedOn w:val="Normal"/>
    <w:uiPriority w:val="34"/>
    <w:qFormat/>
    <w:rsid w:val="002C4AB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448E4"/>
    <w:pPr>
      <w:spacing w:before="100" w:beforeAutospacing="1" w:after="100" w:afterAutospacing="1"/>
    </w:pPr>
    <w:rPr>
      <w:rFonts w:ascii="Times New Roman" w:hAnsi="Times New Roman" w:cs="Times New Roman"/>
      <w:lang w:val="da-DK" w:eastAsia="da-DK"/>
    </w:rPr>
  </w:style>
  <w:style w:type="character" w:styleId="Strong">
    <w:name w:val="Strong"/>
    <w:basedOn w:val="DefaultParagraphFont"/>
    <w:uiPriority w:val="22"/>
    <w:qFormat/>
    <w:rsid w:val="004448E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22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22B2"/>
    <w:rPr>
      <w:rFonts w:ascii="Segoe UI" w:eastAsia="Times New Roman" w:hAnsi="Segoe UI" w:cs="Segoe UI"/>
      <w:sz w:val="18"/>
      <w:szCs w:val="18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35040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D1CA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1CA7"/>
    <w:rPr>
      <w:rFonts w:ascii="Arial" w:eastAsia="Times New Roman" w:hAnsi="Arial" w:cs="Arial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D1CA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1CA7"/>
    <w:rPr>
      <w:rFonts w:ascii="Arial" w:eastAsia="Times New Roman" w:hAnsi="Arial" w:cs="Arial"/>
      <w:sz w:val="24"/>
      <w:szCs w:val="24"/>
      <w:lang w:val="en-GB"/>
    </w:rPr>
  </w:style>
  <w:style w:type="paragraph" w:customStyle="1" w:styleId="default0">
    <w:name w:val="default"/>
    <w:basedOn w:val="Normal"/>
    <w:rsid w:val="00042FD0"/>
    <w:pPr>
      <w:spacing w:before="100" w:beforeAutospacing="1" w:after="100" w:afterAutospacing="1"/>
    </w:pPr>
    <w:rPr>
      <w:rFonts w:ascii="Times New Roman" w:hAnsi="Times New Roman" w:cs="Times New Roman"/>
      <w:lang w:val="da-DK" w:eastAsia="da-DK"/>
    </w:rPr>
  </w:style>
  <w:style w:type="character" w:styleId="Emphasis">
    <w:name w:val="Emphasis"/>
    <w:basedOn w:val="DefaultParagraphFont"/>
    <w:uiPriority w:val="20"/>
    <w:qFormat/>
    <w:rsid w:val="00042FD0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74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da-DK" w:eastAsia="da-D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748C"/>
    <w:rPr>
      <w:rFonts w:ascii="Courier New" w:eastAsia="Times New Roman" w:hAnsi="Courier New" w:cs="Courier New"/>
      <w:sz w:val="20"/>
      <w:szCs w:val="20"/>
      <w:lang w:eastAsia="da-DK"/>
    </w:rPr>
  </w:style>
  <w:style w:type="character" w:customStyle="1" w:styleId="glossaryentry">
    <w:name w:val="glossaryentry"/>
    <w:basedOn w:val="DefaultParagraphFont"/>
    <w:rsid w:val="00C16C34"/>
  </w:style>
  <w:style w:type="paragraph" w:styleId="BodyText">
    <w:name w:val="Body Text"/>
    <w:basedOn w:val="Normal"/>
    <w:link w:val="BodyTextChar"/>
    <w:uiPriority w:val="1"/>
    <w:semiHidden/>
    <w:unhideWhenUsed/>
    <w:qFormat/>
    <w:rsid w:val="00804857"/>
    <w:pPr>
      <w:widowControl w:val="0"/>
      <w:autoSpaceDE w:val="0"/>
      <w:autoSpaceDN w:val="0"/>
    </w:pPr>
    <w:rPr>
      <w:rFonts w:ascii="Calibri" w:eastAsia="Calibri" w:hAnsi="Calibri" w:cs="Calibri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804857"/>
    <w:rPr>
      <w:rFonts w:ascii="Calibri" w:eastAsia="Calibri" w:hAnsi="Calibri" w:cs="Calibri"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804857"/>
    <w:pPr>
      <w:widowControl w:val="0"/>
      <w:autoSpaceDE w:val="0"/>
      <w:autoSpaceDN w:val="0"/>
      <w:ind w:left="200"/>
    </w:pPr>
    <w:rPr>
      <w:rFonts w:ascii="Calibri" w:eastAsia="Calibri" w:hAnsi="Calibri" w:cs="Calibri"/>
      <w:sz w:val="22"/>
      <w:szCs w:val="22"/>
      <w:lang w:val="en-US"/>
    </w:rPr>
  </w:style>
  <w:style w:type="paragraph" w:styleId="Title">
    <w:name w:val="Title"/>
    <w:basedOn w:val="Normal"/>
    <w:link w:val="TitleChar"/>
    <w:uiPriority w:val="10"/>
    <w:qFormat/>
    <w:rsid w:val="000C4683"/>
    <w:rPr>
      <w:rFonts w:ascii="Calibri" w:eastAsiaTheme="minorHAnsi" w:hAnsi="Calibri" w:cs="Calibri"/>
      <w:sz w:val="22"/>
      <w:szCs w:val="22"/>
      <w:lang w:val="da-DK"/>
    </w:rPr>
  </w:style>
  <w:style w:type="character" w:customStyle="1" w:styleId="TitleChar">
    <w:name w:val="Title Char"/>
    <w:basedOn w:val="DefaultParagraphFont"/>
    <w:link w:val="Title"/>
    <w:uiPriority w:val="10"/>
    <w:rsid w:val="000C4683"/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EE02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02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024C"/>
    <w:rPr>
      <w:rFonts w:ascii="Arial" w:eastAsia="Times New Roman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02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024C"/>
    <w:rPr>
      <w:rFonts w:ascii="Arial" w:eastAsia="Times New Roman" w:hAnsi="Arial" w:cs="Arial"/>
      <w:b/>
      <w:bCs/>
      <w:sz w:val="20"/>
      <w:szCs w:val="20"/>
      <w:lang w:val="en-GB"/>
    </w:rPr>
  </w:style>
  <w:style w:type="character" w:customStyle="1" w:styleId="ui-provider">
    <w:name w:val="ui-provider"/>
    <w:basedOn w:val="DefaultParagraphFont"/>
    <w:rsid w:val="00391B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3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9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1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7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8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0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5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6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7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1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5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1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9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4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7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4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1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onorth@scandlines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scandlines.de/kunden-service/datenschutz-und-verordnungen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B1A3A2-CFA3-4810-8A8E-94D5586614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andlines</Company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pernass, Stina</dc:creator>
  <cp:keywords/>
  <dc:description/>
  <cp:lastModifiedBy>Kompernass, Christina</cp:lastModifiedBy>
  <cp:revision>236</cp:revision>
  <cp:lastPrinted>2020-11-11T11:33:00Z</cp:lastPrinted>
  <dcterms:created xsi:type="dcterms:W3CDTF">2022-11-22T13:07:00Z</dcterms:created>
  <dcterms:modified xsi:type="dcterms:W3CDTF">2024-05-06T11:21:00Z</dcterms:modified>
</cp:coreProperties>
</file>